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6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600700" cy="4516693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5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600700" cy="3680336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8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5:29:57Z</dcterms:created>
  <dcterms:modified xsi:type="dcterms:W3CDTF">2023-11-07T15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